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61B" w:rsidRPr="002C477F" w:rsidRDefault="0087161B" w:rsidP="0087161B">
      <w:pPr>
        <w:spacing w:before="120" w:after="120"/>
        <w:jc w:val="center"/>
        <w:rPr>
          <w:rFonts w:ascii="Arial" w:eastAsia="Calibri" w:hAnsi="Arial" w:cs="Arial"/>
          <w:b/>
          <w:szCs w:val="22"/>
          <w:u w:val="single"/>
          <w:lang w:val="en-GB"/>
        </w:rPr>
      </w:pPr>
      <w:bookmarkStart w:id="0" w:name="_Toc357071414"/>
      <w:r w:rsidRPr="002C477F">
        <w:rPr>
          <w:rFonts w:ascii="Arial" w:eastAsia="Calibri" w:hAnsi="Arial" w:cs="Arial"/>
          <w:b/>
          <w:szCs w:val="22"/>
          <w:u w:val="single"/>
          <w:lang w:val="en-GB"/>
        </w:rPr>
        <w:t>AUDIO-VISUAL ATTENDANCE DOCUMENT TEMPLATE – S BUYS ACADEMY</w:t>
      </w:r>
    </w:p>
    <w:p w:rsidR="0087161B" w:rsidRPr="00421896" w:rsidRDefault="0087161B" w:rsidP="00A246E9">
      <w:pPr>
        <w:numPr>
          <w:ilvl w:val="0"/>
          <w:numId w:val="11"/>
        </w:numPr>
        <w:spacing w:before="40" w:after="40" w:line="259" w:lineRule="auto"/>
        <w:rPr>
          <w:rFonts w:ascii="Arial" w:eastAsia="Calibri" w:hAnsi="Arial" w:cs="Arial"/>
          <w:sz w:val="22"/>
          <w:szCs w:val="22"/>
          <w:lang w:val="en-GB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This document can be printed or completed electronically; please complete the blank blocks with the required information.  </w:t>
      </w:r>
    </w:p>
    <w:p w:rsidR="0087161B" w:rsidRPr="00421896" w:rsidRDefault="0087161B" w:rsidP="00A246E9">
      <w:pPr>
        <w:numPr>
          <w:ilvl w:val="0"/>
          <w:numId w:val="11"/>
        </w:numPr>
        <w:spacing w:before="40" w:after="40" w:line="259" w:lineRule="auto"/>
        <w:rPr>
          <w:rFonts w:ascii="Arial" w:eastAsia="Calibri" w:hAnsi="Arial" w:cs="Arial"/>
          <w:sz w:val="22"/>
          <w:szCs w:val="22"/>
          <w:lang w:val="en-GB"/>
        </w:rPr>
      </w:pPr>
      <w:r>
        <w:rPr>
          <w:rFonts w:ascii="Arial" w:eastAsia="Calibri" w:hAnsi="Arial" w:cs="Arial"/>
          <w:sz w:val="22"/>
          <w:szCs w:val="22"/>
          <w:lang w:val="en-GB"/>
        </w:rPr>
        <w:t>T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>his document can be used for any session, but only for one Session at a time (a Session may consist of 1 to 6 Modules).</w:t>
      </w:r>
    </w:p>
    <w:p w:rsidR="0087161B" w:rsidRPr="00421896" w:rsidRDefault="0087161B" w:rsidP="00A246E9">
      <w:pPr>
        <w:numPr>
          <w:ilvl w:val="0"/>
          <w:numId w:val="11"/>
        </w:numPr>
        <w:spacing w:before="40" w:after="40" w:line="259" w:lineRule="auto"/>
        <w:rPr>
          <w:rFonts w:ascii="Arial" w:eastAsia="Calibri" w:hAnsi="Arial" w:cs="Arial"/>
          <w:sz w:val="22"/>
          <w:szCs w:val="22"/>
          <w:lang w:val="en-GB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>Answer the questions that were asked in your own words!!!!</w:t>
      </w:r>
    </w:p>
    <w:p w:rsidR="0087161B" w:rsidRPr="00421896" w:rsidRDefault="0087161B" w:rsidP="00A246E9">
      <w:pPr>
        <w:numPr>
          <w:ilvl w:val="0"/>
          <w:numId w:val="11"/>
        </w:numPr>
        <w:spacing w:before="40" w:after="40" w:line="259" w:lineRule="auto"/>
        <w:rPr>
          <w:rFonts w:ascii="Arial" w:eastAsia="Calibri" w:hAnsi="Arial" w:cs="Arial"/>
          <w:sz w:val="22"/>
          <w:szCs w:val="22"/>
          <w:lang w:val="en-GB"/>
        </w:rPr>
      </w:pPr>
      <w:r>
        <w:rPr>
          <w:rFonts w:ascii="Arial" w:eastAsia="Calibri" w:hAnsi="Arial" w:cs="Arial"/>
          <w:sz w:val="22"/>
          <w:szCs w:val="22"/>
          <w:lang w:val="en-GB"/>
        </w:rPr>
        <w:t>Please scan or take a photo if the document was printed and completed in writing.  Then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 email or WhatsApp</w:t>
      </w:r>
      <w:r>
        <w:rPr>
          <w:rFonts w:ascii="Arial" w:eastAsia="Calibri" w:hAnsi="Arial" w:cs="Arial"/>
          <w:sz w:val="22"/>
          <w:szCs w:val="22"/>
          <w:lang w:val="en-GB"/>
        </w:rPr>
        <w:t xml:space="preserve"> it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 to a booking coordinator.</w:t>
      </w:r>
    </w:p>
    <w:p w:rsidR="0087161B" w:rsidRPr="00421896" w:rsidRDefault="0087161B" w:rsidP="00A246E9">
      <w:pPr>
        <w:numPr>
          <w:ilvl w:val="0"/>
          <w:numId w:val="11"/>
        </w:numPr>
        <w:spacing w:before="40" w:after="40" w:line="259" w:lineRule="auto"/>
        <w:rPr>
          <w:rFonts w:ascii="Arial" w:eastAsia="Calibri" w:hAnsi="Arial" w:cs="Arial"/>
          <w:sz w:val="22"/>
          <w:szCs w:val="22"/>
          <w:lang w:val="en-GB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If the document was completed electronically, save </w:t>
      </w:r>
      <w:r>
        <w:rPr>
          <w:rFonts w:ascii="Arial" w:eastAsia="Calibri" w:hAnsi="Arial" w:cs="Arial"/>
          <w:sz w:val="22"/>
          <w:szCs w:val="22"/>
          <w:lang w:val="en-GB"/>
        </w:rPr>
        <w:t>it after completing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 it and email or WhatsApp </w:t>
      </w:r>
      <w:r>
        <w:rPr>
          <w:rFonts w:ascii="Arial" w:eastAsia="Calibri" w:hAnsi="Arial" w:cs="Arial"/>
          <w:sz w:val="22"/>
          <w:szCs w:val="22"/>
          <w:lang w:val="en-GB"/>
        </w:rPr>
        <w:t xml:space="preserve">it 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>to a booking coordinator.</w:t>
      </w:r>
    </w:p>
    <w:p w:rsidR="0087161B" w:rsidRPr="00421896" w:rsidRDefault="0087161B" w:rsidP="0087161B">
      <w:pPr>
        <w:spacing w:before="40" w:after="40"/>
        <w:rPr>
          <w:rFonts w:ascii="Arial" w:eastAsia="Calibri" w:hAnsi="Arial" w:cs="Arial"/>
          <w:sz w:val="22"/>
          <w:szCs w:val="22"/>
          <w:lang w:val="en-GB"/>
        </w:rPr>
      </w:pPr>
    </w:p>
    <w:p w:rsidR="0087161B" w:rsidRPr="00421896" w:rsidRDefault="0087161B" w:rsidP="0087161B">
      <w:pPr>
        <w:spacing w:before="40" w:after="40"/>
        <w:ind w:left="720"/>
        <w:rPr>
          <w:rFonts w:ascii="Arial" w:eastAsia="Calibri" w:hAnsi="Arial" w:cs="Arial"/>
          <w:sz w:val="4"/>
          <w:szCs w:val="2"/>
          <w:lang w:val="en-GB"/>
        </w:rPr>
      </w:pPr>
    </w:p>
    <w:p w:rsidR="0087161B" w:rsidRPr="00421896" w:rsidRDefault="0087161B" w:rsidP="0087161B">
      <w:pPr>
        <w:spacing w:before="40" w:after="40"/>
        <w:rPr>
          <w:rFonts w:ascii="Arial" w:eastAsia="Calibri" w:hAnsi="Arial" w:cs="Arial"/>
          <w:sz w:val="22"/>
          <w:szCs w:val="22"/>
          <w:lang w:val="en-GB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Then send your Attendance emails to </w:t>
      </w:r>
      <w:r w:rsidRPr="00421896">
        <w:rPr>
          <w:rFonts w:ascii="Arial" w:eastAsia="Calibri" w:hAnsi="Arial" w:cs="Arial"/>
          <w:sz w:val="22"/>
          <w:szCs w:val="22"/>
          <w:u w:val="single"/>
          <w:lang w:val="en-GB"/>
        </w:rPr>
        <w:t>your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 Booking Coordinator:</w:t>
      </w:r>
    </w:p>
    <w:p w:rsidR="0087161B" w:rsidRPr="00421896" w:rsidRDefault="0087161B" w:rsidP="00A246E9">
      <w:pPr>
        <w:numPr>
          <w:ilvl w:val="0"/>
          <w:numId w:val="12"/>
        </w:numPr>
        <w:spacing w:before="40" w:after="40" w:line="259" w:lineRule="auto"/>
        <w:rPr>
          <w:rFonts w:ascii="Arial" w:hAnsi="Arial" w:cs="Arial"/>
          <w:noProof/>
          <w:sz w:val="22"/>
          <w:szCs w:val="22"/>
          <w:lang w:val="en-GB" w:eastAsia="en-ZA"/>
        </w:rPr>
      </w:pPr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email: </w:t>
      </w:r>
      <w:hyperlink r:id="rId8" w:history="1">
        <w:r w:rsidRPr="00421896">
          <w:rPr>
            <w:rFonts w:ascii="Arial" w:hAnsi="Arial" w:cs="Arial"/>
            <w:noProof/>
            <w:color w:val="0000FF"/>
            <w:sz w:val="22"/>
            <w:szCs w:val="22"/>
            <w:u w:val="single"/>
            <w:lang w:val="en-GB" w:eastAsia="en-ZA"/>
          </w:rPr>
          <w:t>book1@sbuys.co.za</w:t>
        </w:r>
      </w:hyperlink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 or Whatsapp: 079 883 8563</w:t>
      </w:r>
      <w:r>
        <w:rPr>
          <w:rFonts w:ascii="Arial" w:hAnsi="Arial" w:cs="Arial"/>
          <w:noProof/>
          <w:sz w:val="22"/>
          <w:szCs w:val="22"/>
          <w:lang w:val="en-GB" w:eastAsia="en-ZA"/>
        </w:rPr>
        <w:t xml:space="preserve"> (East London) </w:t>
      </w:r>
    </w:p>
    <w:p w:rsidR="0087161B" w:rsidRPr="00421896" w:rsidRDefault="0087161B" w:rsidP="00A246E9">
      <w:pPr>
        <w:numPr>
          <w:ilvl w:val="0"/>
          <w:numId w:val="12"/>
        </w:numPr>
        <w:spacing w:before="40" w:after="40" w:line="259" w:lineRule="auto"/>
        <w:rPr>
          <w:rFonts w:ascii="Arial" w:hAnsi="Arial" w:cs="Arial"/>
          <w:noProof/>
          <w:sz w:val="22"/>
          <w:szCs w:val="22"/>
          <w:lang w:val="en-GB" w:eastAsia="en-ZA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email: </w:t>
      </w:r>
      <w:hyperlink r:id="rId9" w:history="1">
        <w:r w:rsidRPr="00421896">
          <w:rPr>
            <w:rFonts w:ascii="Arial" w:hAnsi="Arial" w:cs="Arial"/>
            <w:noProof/>
            <w:color w:val="0000FF"/>
            <w:sz w:val="22"/>
            <w:szCs w:val="22"/>
            <w:u w:val="single"/>
            <w:lang w:val="en-GB" w:eastAsia="en-ZA"/>
          </w:rPr>
          <w:t>book2@sbuys.co.za</w:t>
        </w:r>
      </w:hyperlink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 or Whatsapp: 079 453 </w:t>
      </w:r>
      <w:r w:rsidRPr="00421896">
        <w:rPr>
          <w:rFonts w:ascii="Arial" w:hAnsi="Arial" w:cs="Arial"/>
          <w:noProof/>
          <w:color w:val="000000"/>
          <w:sz w:val="22"/>
          <w:szCs w:val="22"/>
          <w:lang w:val="en-GB" w:eastAsia="en-ZA"/>
        </w:rPr>
        <w:t>9912</w:t>
      </w:r>
      <w:r>
        <w:rPr>
          <w:rFonts w:ascii="Arial" w:hAnsi="Arial" w:cs="Arial"/>
          <w:noProof/>
          <w:color w:val="000000"/>
          <w:sz w:val="22"/>
          <w:szCs w:val="22"/>
          <w:lang w:val="en-GB" w:eastAsia="en-ZA"/>
        </w:rPr>
        <w:t xml:space="preserve"> (KZN)</w:t>
      </w:r>
    </w:p>
    <w:p w:rsidR="0087161B" w:rsidRPr="00421896" w:rsidRDefault="0087161B" w:rsidP="00A246E9">
      <w:pPr>
        <w:numPr>
          <w:ilvl w:val="0"/>
          <w:numId w:val="12"/>
        </w:numPr>
        <w:spacing w:before="40" w:after="40" w:line="259" w:lineRule="auto"/>
        <w:rPr>
          <w:rFonts w:ascii="Arial" w:hAnsi="Arial" w:cs="Arial"/>
          <w:noProof/>
          <w:sz w:val="22"/>
          <w:szCs w:val="22"/>
          <w:lang w:val="en-GB" w:eastAsia="en-ZA"/>
        </w:rPr>
      </w:pPr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email: </w:t>
      </w:r>
      <w:hyperlink r:id="rId10" w:history="1">
        <w:r w:rsidRPr="00421896">
          <w:rPr>
            <w:rFonts w:ascii="Arial" w:hAnsi="Arial" w:cs="Arial"/>
            <w:noProof/>
            <w:color w:val="0000FF"/>
            <w:sz w:val="22"/>
            <w:szCs w:val="22"/>
            <w:u w:val="single"/>
            <w:lang w:val="en-GB" w:eastAsia="en-ZA"/>
          </w:rPr>
          <w:t>book3@sbuys.co.za</w:t>
        </w:r>
      </w:hyperlink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 or Whatsapp: 076 134 8505</w:t>
      </w:r>
      <w:r>
        <w:rPr>
          <w:rFonts w:ascii="Arial" w:hAnsi="Arial" w:cs="Arial"/>
          <w:noProof/>
          <w:sz w:val="22"/>
          <w:szCs w:val="22"/>
          <w:lang w:val="en-GB" w:eastAsia="en-ZA"/>
        </w:rPr>
        <w:t xml:space="preserve"> (FS, PE, Gauteng, Limpopo &amp; </w:t>
      </w:r>
      <w:r w:rsidR="00E339AE">
        <w:rPr>
          <w:rFonts w:ascii="Arial" w:hAnsi="Arial" w:cs="Arial"/>
          <w:noProof/>
          <w:sz w:val="22"/>
          <w:szCs w:val="22"/>
          <w:lang w:val="en-GB" w:eastAsia="en-ZA"/>
        </w:rPr>
        <w:t>NW</w:t>
      </w:r>
      <w:r>
        <w:rPr>
          <w:rFonts w:ascii="Arial" w:hAnsi="Arial" w:cs="Arial"/>
          <w:noProof/>
          <w:sz w:val="22"/>
          <w:szCs w:val="22"/>
          <w:lang w:val="en-GB" w:eastAsia="en-ZA"/>
        </w:rPr>
        <w:t>)</w:t>
      </w:r>
    </w:p>
    <w:p w:rsidR="0087161B" w:rsidRPr="00421896" w:rsidRDefault="0087161B" w:rsidP="00A246E9">
      <w:pPr>
        <w:numPr>
          <w:ilvl w:val="0"/>
          <w:numId w:val="12"/>
        </w:numPr>
        <w:spacing w:before="40" w:after="40" w:line="259" w:lineRule="auto"/>
        <w:rPr>
          <w:rFonts w:ascii="Arial" w:hAnsi="Arial" w:cs="Arial"/>
          <w:noProof/>
          <w:sz w:val="22"/>
          <w:szCs w:val="22"/>
          <w:lang w:val="en-GB" w:eastAsia="en-ZA"/>
        </w:rPr>
      </w:pPr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email: </w:t>
      </w:r>
      <w:hyperlink r:id="rId11" w:history="1">
        <w:r w:rsidRPr="00421896">
          <w:rPr>
            <w:rFonts w:ascii="Arial" w:hAnsi="Arial" w:cs="Arial"/>
            <w:noProof/>
            <w:color w:val="0000FF"/>
            <w:sz w:val="22"/>
            <w:szCs w:val="22"/>
            <w:u w:val="single"/>
            <w:lang w:val="en-GB" w:eastAsia="en-ZA"/>
          </w:rPr>
          <w:t>book4@sbuys.co.za</w:t>
        </w:r>
      </w:hyperlink>
      <w:r w:rsidRPr="00421896">
        <w:rPr>
          <w:rFonts w:ascii="Arial" w:hAnsi="Arial" w:cs="Arial"/>
          <w:noProof/>
          <w:sz w:val="22"/>
          <w:szCs w:val="22"/>
          <w:lang w:val="en-GB" w:eastAsia="en-ZA"/>
        </w:rPr>
        <w:t xml:space="preserve"> or Whatsapp: 079 463 8399</w:t>
      </w:r>
      <w:r>
        <w:rPr>
          <w:rFonts w:ascii="Arial" w:hAnsi="Arial" w:cs="Arial"/>
          <w:noProof/>
          <w:sz w:val="22"/>
          <w:szCs w:val="22"/>
          <w:lang w:val="en-GB" w:eastAsia="en-ZA"/>
        </w:rPr>
        <w:t xml:space="preserve"> (Nelspruit &amp; WC)</w:t>
      </w:r>
    </w:p>
    <w:p w:rsidR="0087161B" w:rsidRPr="00421896" w:rsidRDefault="0087161B" w:rsidP="0087161B">
      <w:pPr>
        <w:spacing w:before="40" w:after="40"/>
        <w:rPr>
          <w:rFonts w:ascii="Arial" w:eastAsia="Calibri" w:hAnsi="Arial" w:cs="Arial"/>
          <w:sz w:val="22"/>
          <w:szCs w:val="22"/>
          <w:lang w:val="en-GB"/>
        </w:rPr>
      </w:pPr>
    </w:p>
    <w:p w:rsidR="0087161B" w:rsidRPr="00421896" w:rsidRDefault="0087161B" w:rsidP="0087161B">
      <w:pPr>
        <w:spacing w:before="40" w:after="40"/>
        <w:rPr>
          <w:rFonts w:ascii="Arial" w:eastAsia="Calibri" w:hAnsi="Arial" w:cs="Arial"/>
          <w:sz w:val="22"/>
          <w:szCs w:val="22"/>
          <w:lang w:val="en-GB"/>
        </w:rPr>
      </w:pPr>
      <w:r w:rsidRPr="00421896">
        <w:rPr>
          <w:rFonts w:ascii="Arial" w:eastAsia="Calibri" w:hAnsi="Arial" w:cs="Arial"/>
          <w:sz w:val="22"/>
          <w:szCs w:val="22"/>
          <w:lang w:val="en-GB"/>
        </w:rPr>
        <w:t>Do not use your friend’s document</w:t>
      </w:r>
      <w:r>
        <w:rPr>
          <w:rFonts w:ascii="Arial" w:eastAsia="Calibri" w:hAnsi="Arial" w:cs="Arial"/>
          <w:sz w:val="22"/>
          <w:szCs w:val="22"/>
          <w:lang w:val="en-GB"/>
        </w:rPr>
        <w:t>,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 xml:space="preserve"> as </w:t>
      </w:r>
      <w:r>
        <w:rPr>
          <w:rFonts w:ascii="Arial" w:eastAsia="Calibri" w:hAnsi="Arial" w:cs="Arial"/>
          <w:sz w:val="22"/>
          <w:szCs w:val="22"/>
          <w:lang w:val="en-GB"/>
        </w:rPr>
        <w:t>you won’t learn anything, and you will get suspended if caught</w:t>
      </w:r>
      <w:r w:rsidRPr="00421896">
        <w:rPr>
          <w:rFonts w:ascii="Arial" w:eastAsia="Calibri" w:hAnsi="Arial" w:cs="Arial"/>
          <w:sz w:val="22"/>
          <w:szCs w:val="22"/>
          <w:lang w:val="en-GB"/>
        </w:rPr>
        <w:t>!</w:t>
      </w:r>
    </w:p>
    <w:p w:rsidR="0087161B" w:rsidRPr="00421896" w:rsidRDefault="0087161B" w:rsidP="0087161B">
      <w:pPr>
        <w:spacing w:before="120" w:after="120"/>
        <w:ind w:left="720"/>
        <w:rPr>
          <w:rFonts w:ascii="Arial" w:hAnsi="Arial" w:cs="Arial"/>
          <w:noProof/>
          <w:sz w:val="8"/>
          <w:szCs w:val="8"/>
          <w:lang w:val="en-GB" w:eastAsia="en-Z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850"/>
        <w:gridCol w:w="709"/>
        <w:gridCol w:w="2125"/>
        <w:gridCol w:w="3541"/>
        <w:gridCol w:w="1701"/>
      </w:tblGrid>
      <w:tr w:rsidR="0087161B" w:rsidRPr="00421896" w:rsidTr="0063718D">
        <w:trPr>
          <w:trHeight w:val="536"/>
        </w:trPr>
        <w:tc>
          <w:tcPr>
            <w:tcW w:w="1134" w:type="dxa"/>
            <w:shd w:val="clear" w:color="auto" w:fill="DEEAF6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TDA:</w:t>
            </w:r>
          </w:p>
        </w:tc>
        <w:tc>
          <w:tcPr>
            <w:tcW w:w="1559" w:type="dxa"/>
            <w:gridSpan w:val="2"/>
            <w:shd w:val="clear" w:color="auto" w:fill="auto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125" w:type="dxa"/>
            <w:shd w:val="clear" w:color="auto" w:fill="DEEAF6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gridSpan w:val="2"/>
            <w:shd w:val="clear" w:color="auto" w:fill="auto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</w:tr>
      <w:tr w:rsidR="0087161B" w:rsidRPr="00421896" w:rsidTr="0063718D">
        <w:trPr>
          <w:trHeight w:val="460"/>
        </w:trPr>
        <w:tc>
          <w:tcPr>
            <w:tcW w:w="10060" w:type="dxa"/>
            <w:gridSpan w:val="6"/>
            <w:shd w:val="clear" w:color="auto" w:fill="DEEAF6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bCs/>
                <w:sz w:val="22"/>
                <w:szCs w:val="22"/>
                <w:lang w:val="en-GB"/>
              </w:rPr>
              <w:t>I hereby acknowledge that I have worked through this Session’s presentation.</w:t>
            </w:r>
          </w:p>
        </w:tc>
      </w:tr>
      <w:tr w:rsidR="0087161B" w:rsidRPr="00421896" w:rsidTr="0063718D">
        <w:trPr>
          <w:trHeight w:val="511"/>
        </w:trPr>
        <w:tc>
          <w:tcPr>
            <w:tcW w:w="1134" w:type="dxa"/>
            <w:shd w:val="clear" w:color="auto" w:fill="DEEAF6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Session:</w:t>
            </w:r>
          </w:p>
        </w:tc>
        <w:tc>
          <w:tcPr>
            <w:tcW w:w="3684" w:type="dxa"/>
            <w:gridSpan w:val="3"/>
            <w:shd w:val="clear" w:color="auto" w:fill="auto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3541" w:type="dxa"/>
            <w:shd w:val="clear" w:color="auto" w:fill="DEEAF6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umber of pages submitted:</w:t>
            </w:r>
          </w:p>
        </w:tc>
        <w:tc>
          <w:tcPr>
            <w:tcW w:w="1701" w:type="dxa"/>
            <w:shd w:val="clear" w:color="auto" w:fill="auto"/>
          </w:tcPr>
          <w:p w:rsidR="0087161B" w:rsidRPr="00421896" w:rsidRDefault="0087161B" w:rsidP="0063718D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984" w:type="dxa"/>
            <w:gridSpan w:val="2"/>
            <w:tcBorders>
              <w:bottom w:val="single" w:sz="4" w:space="0" w:color="auto"/>
            </w:tcBorders>
            <w:shd w:val="clear" w:color="auto" w:fill="DEEAF6"/>
          </w:tcPr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 xml:space="preserve">Module number: </w:t>
            </w:r>
          </w:p>
        </w:tc>
        <w:tc>
          <w:tcPr>
            <w:tcW w:w="8076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0060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C65335" w:rsidRPr="00421896" w:rsidRDefault="00C65335" w:rsidP="00A246E9">
            <w:pPr>
              <w:numPr>
                <w:ilvl w:val="0"/>
                <w:numId w:val="9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9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9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63718D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</w:tbl>
    <w:p w:rsidR="0087161B" w:rsidRPr="00421896" w:rsidRDefault="0087161B" w:rsidP="0087161B">
      <w:pPr>
        <w:spacing w:after="160" w:line="259" w:lineRule="auto"/>
        <w:rPr>
          <w:rFonts w:ascii="Calibri" w:eastAsia="Calibri" w:hAnsi="Calibri"/>
          <w:sz w:val="2"/>
          <w:szCs w:val="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563"/>
        <w:gridCol w:w="2409"/>
        <w:gridCol w:w="5242"/>
      </w:tblGrid>
      <w:tr w:rsidR="00C65335" w:rsidRPr="00421896" w:rsidTr="00A246E9">
        <w:tc>
          <w:tcPr>
            <w:tcW w:w="846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lastRenderedPageBreak/>
              <w:t>TDA:</w:t>
            </w:r>
          </w:p>
        </w:tc>
        <w:tc>
          <w:tcPr>
            <w:tcW w:w="1563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409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2409" w:type="dxa"/>
            <w:gridSpan w:val="2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odule number:</w:t>
            </w:r>
          </w:p>
        </w:tc>
        <w:tc>
          <w:tcPr>
            <w:tcW w:w="7651" w:type="dxa"/>
            <w:gridSpan w:val="2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0060" w:type="dxa"/>
            <w:gridSpan w:val="4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C65335" w:rsidRPr="00421896" w:rsidRDefault="00C65335" w:rsidP="00A246E9">
            <w:pPr>
              <w:numPr>
                <w:ilvl w:val="0"/>
                <w:numId w:val="10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0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0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Default="00C65335" w:rsidP="00C65335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Default="00C65335" w:rsidP="00C65335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Default="00C65335" w:rsidP="00C65335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C65335">
            <w:pPr>
              <w:spacing w:before="20" w:after="20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  <w:tr w:rsidR="00C65335" w:rsidRPr="00421896" w:rsidTr="00A246E9">
        <w:tc>
          <w:tcPr>
            <w:tcW w:w="846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TDA:</w:t>
            </w:r>
          </w:p>
        </w:tc>
        <w:tc>
          <w:tcPr>
            <w:tcW w:w="1563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409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2409" w:type="dxa"/>
            <w:gridSpan w:val="2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odule number:</w:t>
            </w:r>
          </w:p>
        </w:tc>
        <w:tc>
          <w:tcPr>
            <w:tcW w:w="7651" w:type="dxa"/>
            <w:gridSpan w:val="2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0060" w:type="dxa"/>
            <w:gridSpan w:val="4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C65335" w:rsidRPr="00421896" w:rsidRDefault="00C65335" w:rsidP="00A246E9">
            <w:pPr>
              <w:numPr>
                <w:ilvl w:val="0"/>
                <w:numId w:val="13"/>
              </w:num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3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3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  <w:tr w:rsidR="00C65335" w:rsidRPr="00421896" w:rsidTr="00A246E9">
        <w:tc>
          <w:tcPr>
            <w:tcW w:w="846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TDA:</w:t>
            </w:r>
          </w:p>
        </w:tc>
        <w:tc>
          <w:tcPr>
            <w:tcW w:w="1563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409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2409" w:type="dxa"/>
            <w:gridSpan w:val="2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lastRenderedPageBreak/>
              <w:t>Module number:</w:t>
            </w:r>
          </w:p>
        </w:tc>
        <w:tc>
          <w:tcPr>
            <w:tcW w:w="7651" w:type="dxa"/>
            <w:gridSpan w:val="2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0060" w:type="dxa"/>
            <w:gridSpan w:val="4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C65335" w:rsidRPr="00421896" w:rsidRDefault="00C65335" w:rsidP="00A246E9">
            <w:pPr>
              <w:numPr>
                <w:ilvl w:val="0"/>
                <w:numId w:val="14"/>
              </w:num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4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4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  <w:tr w:rsidR="00C65335" w:rsidRPr="00421896" w:rsidTr="00A246E9">
        <w:tc>
          <w:tcPr>
            <w:tcW w:w="846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TDA:</w:t>
            </w:r>
          </w:p>
        </w:tc>
        <w:tc>
          <w:tcPr>
            <w:tcW w:w="1563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409" w:type="dxa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2409" w:type="dxa"/>
            <w:gridSpan w:val="2"/>
            <w:shd w:val="clear" w:color="auto" w:fill="DEEAF6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odule number:</w:t>
            </w:r>
          </w:p>
        </w:tc>
        <w:tc>
          <w:tcPr>
            <w:tcW w:w="7651" w:type="dxa"/>
            <w:gridSpan w:val="2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C65335" w:rsidRPr="00421896" w:rsidTr="00A246E9">
        <w:tc>
          <w:tcPr>
            <w:tcW w:w="10060" w:type="dxa"/>
            <w:gridSpan w:val="4"/>
            <w:shd w:val="clear" w:color="auto" w:fill="auto"/>
          </w:tcPr>
          <w:p w:rsidR="00C65335" w:rsidRPr="00421896" w:rsidRDefault="00C65335" w:rsidP="00A246E9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C65335" w:rsidRPr="00421896" w:rsidRDefault="00C65335" w:rsidP="00A246E9">
            <w:pPr>
              <w:numPr>
                <w:ilvl w:val="0"/>
                <w:numId w:val="16"/>
              </w:num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6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numPr>
                <w:ilvl w:val="0"/>
                <w:numId w:val="16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C65335" w:rsidRPr="00421896" w:rsidRDefault="00C65335" w:rsidP="00A246E9">
            <w:p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</w:tbl>
    <w:p w:rsidR="00E451B7" w:rsidRDefault="00E451B7" w:rsidP="0087161B">
      <w:pPr>
        <w:spacing w:before="120" w:after="120"/>
        <w:jc w:val="center"/>
        <w:rPr>
          <w:rFonts w:ascii="Arial" w:eastAsia="Calibri" w:hAnsi="Arial" w:cs="Arial"/>
          <w:sz w:val="22"/>
          <w:szCs w:val="22"/>
          <w:lang w:val="en-GB"/>
        </w:rPr>
      </w:pPr>
    </w:p>
    <w:p w:rsidR="00E451B7" w:rsidRDefault="00E451B7">
      <w:pPr>
        <w:rPr>
          <w:rFonts w:ascii="Arial" w:eastAsia="Calibri" w:hAnsi="Arial" w:cs="Arial"/>
          <w:sz w:val="22"/>
          <w:szCs w:val="22"/>
          <w:lang w:val="en-GB"/>
        </w:rPr>
      </w:pPr>
      <w:r>
        <w:rPr>
          <w:rFonts w:ascii="Arial" w:eastAsia="Calibri" w:hAnsi="Arial" w:cs="Arial"/>
          <w:sz w:val="22"/>
          <w:szCs w:val="22"/>
          <w:lang w:val="en-GB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563"/>
        <w:gridCol w:w="2409"/>
        <w:gridCol w:w="5242"/>
      </w:tblGrid>
      <w:tr w:rsidR="00E451B7" w:rsidRPr="00421896" w:rsidTr="004D2A2A">
        <w:tc>
          <w:tcPr>
            <w:tcW w:w="846" w:type="dxa"/>
            <w:shd w:val="clear" w:color="auto" w:fill="DEEAF6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lastRenderedPageBreak/>
              <w:t>TDA:</w:t>
            </w:r>
          </w:p>
        </w:tc>
        <w:tc>
          <w:tcPr>
            <w:tcW w:w="1563" w:type="dxa"/>
            <w:shd w:val="clear" w:color="auto" w:fill="auto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409" w:type="dxa"/>
            <w:shd w:val="clear" w:color="auto" w:fill="DEEAF6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ame &amp; Surname:</w:t>
            </w:r>
          </w:p>
        </w:tc>
        <w:tc>
          <w:tcPr>
            <w:tcW w:w="5242" w:type="dxa"/>
            <w:shd w:val="clear" w:color="auto" w:fill="auto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451B7" w:rsidRPr="00421896" w:rsidTr="004D2A2A">
        <w:tc>
          <w:tcPr>
            <w:tcW w:w="2409" w:type="dxa"/>
            <w:gridSpan w:val="2"/>
            <w:shd w:val="clear" w:color="auto" w:fill="DEEAF6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odule number:</w:t>
            </w:r>
          </w:p>
        </w:tc>
        <w:tc>
          <w:tcPr>
            <w:tcW w:w="7651" w:type="dxa"/>
            <w:gridSpan w:val="2"/>
            <w:shd w:val="clear" w:color="auto" w:fill="auto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451B7" w:rsidRPr="00421896" w:rsidTr="004D2A2A">
        <w:tc>
          <w:tcPr>
            <w:tcW w:w="10060" w:type="dxa"/>
            <w:gridSpan w:val="4"/>
            <w:shd w:val="clear" w:color="auto" w:fill="auto"/>
          </w:tcPr>
          <w:p w:rsidR="00E451B7" w:rsidRPr="00421896" w:rsidRDefault="00E451B7" w:rsidP="004D2A2A">
            <w:pPr>
              <w:spacing w:before="20" w:after="20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421896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Answers:</w:t>
            </w:r>
          </w:p>
          <w:p w:rsidR="00E451B7" w:rsidRPr="00421896" w:rsidRDefault="00E451B7" w:rsidP="004D2A2A">
            <w:pPr>
              <w:numPr>
                <w:ilvl w:val="0"/>
                <w:numId w:val="15"/>
              </w:num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numPr>
                <w:ilvl w:val="0"/>
                <w:numId w:val="15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numPr>
                <w:ilvl w:val="0"/>
                <w:numId w:val="15"/>
              </w:numPr>
              <w:spacing w:before="20" w:after="20"/>
              <w:ind w:left="397" w:hanging="397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ind w:left="397" w:hanging="397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  <w:p w:rsidR="00E451B7" w:rsidRPr="00421896" w:rsidRDefault="00E451B7" w:rsidP="004D2A2A">
            <w:pPr>
              <w:spacing w:before="20" w:after="20"/>
              <w:contextualSpacing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</w:p>
        </w:tc>
      </w:tr>
    </w:tbl>
    <w:p w:rsidR="00774CE7" w:rsidRPr="00421896" w:rsidRDefault="00774CE7" w:rsidP="0087161B">
      <w:pPr>
        <w:spacing w:before="120" w:after="120"/>
        <w:jc w:val="center"/>
        <w:rPr>
          <w:rFonts w:ascii="Arial" w:eastAsia="Calibri" w:hAnsi="Arial" w:cs="Arial"/>
          <w:sz w:val="22"/>
          <w:szCs w:val="22"/>
          <w:lang w:val="en-GB"/>
        </w:rPr>
      </w:pPr>
      <w:bookmarkStart w:id="1" w:name="_GoBack"/>
      <w:bookmarkEnd w:id="1"/>
    </w:p>
    <w:bookmarkEnd w:id="0"/>
    <w:p w:rsidR="00666772" w:rsidRPr="003C65BE" w:rsidRDefault="00666772" w:rsidP="001D78D1">
      <w:pPr>
        <w:rPr>
          <w:rFonts w:ascii="Arial" w:eastAsia="Cambria" w:hAnsi="Arial" w:cs="Arial"/>
          <w:sz w:val="20"/>
          <w:lang w:val="en-GB"/>
        </w:rPr>
      </w:pPr>
    </w:p>
    <w:p w:rsidR="00F834D1" w:rsidRPr="00350C81" w:rsidRDefault="00F834D1" w:rsidP="00666772">
      <w:pPr>
        <w:spacing w:before="120" w:after="160"/>
        <w:rPr>
          <w:lang w:val="en-GB"/>
        </w:rPr>
      </w:pPr>
    </w:p>
    <w:sectPr w:rsidR="00F834D1" w:rsidRPr="00350C81" w:rsidSect="00444811">
      <w:headerReference w:type="default" r:id="rId12"/>
      <w:footerReference w:type="even" r:id="rId13"/>
      <w:footerReference w:type="default" r:id="rId14"/>
      <w:headerReference w:type="first" r:id="rId15"/>
      <w:type w:val="oddPage"/>
      <w:pgSz w:w="11909" w:h="16834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46E9" w:rsidRDefault="00A246E9">
      <w:r>
        <w:separator/>
      </w:r>
    </w:p>
  </w:endnote>
  <w:endnote w:type="continuationSeparator" w:id="0">
    <w:p w:rsidR="00A246E9" w:rsidRDefault="00A24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1C3" w:rsidRDefault="00E511C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:rsidR="00E511C3" w:rsidRDefault="00AA5DF3">
    <w:pPr>
      <w:pStyle w:val="Footer"/>
      <w:ind w:right="360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2887345</wp:posOffset>
          </wp:positionH>
          <wp:positionV relativeFrom="margin">
            <wp:posOffset>8995410</wp:posOffset>
          </wp:positionV>
          <wp:extent cx="398145" cy="501650"/>
          <wp:effectExtent l="0" t="0" r="0" b="0"/>
          <wp:wrapSquare wrapText="bothSides"/>
          <wp:docPr id="21" name="Picture 21" descr="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145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1C3" w:rsidRPr="00721978" w:rsidRDefault="00E511C3">
    <w:pPr>
      <w:pStyle w:val="Footer"/>
      <w:framePr w:wrap="around" w:vAnchor="text" w:hAnchor="margin" w:xAlign="right" w:y="1"/>
      <w:rPr>
        <w:rStyle w:val="PageNumber"/>
        <w:rFonts w:ascii="Arial" w:hAnsi="Arial" w:cs="Arial"/>
      </w:rPr>
    </w:pPr>
    <w:r w:rsidRPr="00721978">
      <w:rPr>
        <w:rStyle w:val="PageNumber"/>
        <w:rFonts w:ascii="Arial" w:hAnsi="Arial" w:cs="Arial"/>
      </w:rPr>
      <w:fldChar w:fldCharType="begin"/>
    </w:r>
    <w:r w:rsidRPr="00721978">
      <w:rPr>
        <w:rStyle w:val="PageNumber"/>
        <w:rFonts w:ascii="Arial" w:hAnsi="Arial" w:cs="Arial"/>
      </w:rPr>
      <w:instrText xml:space="preserve">PAGE  </w:instrText>
    </w:r>
    <w:r w:rsidRPr="00721978">
      <w:rPr>
        <w:rStyle w:val="PageNumber"/>
        <w:rFonts w:ascii="Arial" w:hAnsi="Arial" w:cs="Arial"/>
      </w:rPr>
      <w:fldChar w:fldCharType="separate"/>
    </w:r>
    <w:r w:rsidR="001D78D1">
      <w:rPr>
        <w:rStyle w:val="PageNumber"/>
        <w:rFonts w:ascii="Arial" w:hAnsi="Arial" w:cs="Arial"/>
        <w:noProof/>
      </w:rPr>
      <w:t>4</w:t>
    </w:r>
    <w:r w:rsidRPr="00721978">
      <w:rPr>
        <w:rStyle w:val="PageNumber"/>
        <w:rFonts w:ascii="Arial" w:hAnsi="Arial" w:cs="Arial"/>
      </w:rPr>
      <w:fldChar w:fldCharType="end"/>
    </w:r>
  </w:p>
  <w:p w:rsidR="00E511C3" w:rsidRPr="006B1759" w:rsidRDefault="00E511C3" w:rsidP="00E96492">
    <w:pPr>
      <w:tabs>
        <w:tab w:val="center" w:pos="4153"/>
        <w:tab w:val="right" w:pos="8306"/>
      </w:tabs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46E9" w:rsidRDefault="00A246E9">
      <w:r>
        <w:separator/>
      </w:r>
    </w:p>
  </w:footnote>
  <w:footnote w:type="continuationSeparator" w:id="0">
    <w:p w:rsidR="00A246E9" w:rsidRDefault="00A246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1C3" w:rsidRPr="006B1759" w:rsidRDefault="00E511C3" w:rsidP="00E96492">
    <w:pPr>
      <w:keepNext/>
      <w:jc w:val="center"/>
      <w:outlineLvl w:val="1"/>
      <w:rPr>
        <w:rFonts w:ascii="Arial" w:hAnsi="Arial" w:cs="Arial"/>
        <w:b/>
        <w:spacing w:val="-15"/>
        <w:position w:val="-2"/>
        <w:sz w:val="10"/>
      </w:rPr>
    </w:pPr>
    <w:r w:rsidRPr="006B1759">
      <w:rPr>
        <w:b/>
        <w:color w:val="000080"/>
        <w:spacing w:val="-15"/>
        <w:position w:val="-2"/>
        <w:sz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1C3" w:rsidRDefault="00E511C3" w:rsidP="00DF57F7">
    <w:pPr>
      <w:pStyle w:val="Header"/>
      <w:tabs>
        <w:tab w:val="clear" w:pos="4320"/>
        <w:tab w:val="clear" w:pos="8640"/>
        <w:tab w:val="center" w:pos="48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2pt;height:11.2pt" o:bullet="t">
        <v:imagedata r:id="rId1" o:title="mso5200"/>
      </v:shape>
    </w:pict>
  </w:numPicBullet>
  <w:numPicBullet w:numPicBulletId="1">
    <w:pict>
      <v:shape id="_x0000_i1026" type="#_x0000_t75" style="width:9.2pt;height:9.2pt" o:bullet="t">
        <v:imagedata r:id="rId2" o:title="bullet2"/>
      </v:shape>
    </w:pict>
  </w:numPicBullet>
  <w:numPicBullet w:numPicBulletId="2">
    <w:pict>
      <v:shape id="_x0000_i1027" type="#_x0000_t75" style="width:9.2pt;height:9.2pt" o:bullet="t">
        <v:imagedata r:id="rId3" o:title="bullet3"/>
      </v:shape>
    </w:pict>
  </w:numPicBullet>
  <w:abstractNum w:abstractNumId="0" w15:restartNumberingAfterBreak="0">
    <w:nsid w:val="049572D0"/>
    <w:multiLevelType w:val="hybridMultilevel"/>
    <w:tmpl w:val="C5C22A4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1175D"/>
    <w:multiLevelType w:val="multilevel"/>
    <w:tmpl w:val="1C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3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6C59EA"/>
    <w:multiLevelType w:val="hybridMultilevel"/>
    <w:tmpl w:val="804C505A"/>
    <w:lvl w:ilvl="0" w:tplc="890E7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41A80"/>
    <w:multiLevelType w:val="multilevel"/>
    <w:tmpl w:val="BA525C0E"/>
    <w:styleLink w:val="Style3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985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DB332E5"/>
    <w:multiLevelType w:val="multilevel"/>
    <w:tmpl w:val="1C09001D"/>
    <w:styleLink w:val="Style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3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DBF148A"/>
    <w:multiLevelType w:val="hybridMultilevel"/>
    <w:tmpl w:val="4A505E0A"/>
    <w:lvl w:ilvl="0" w:tplc="D7D6EA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F5F7E"/>
    <w:multiLevelType w:val="hybridMultilevel"/>
    <w:tmpl w:val="C5C22A4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00EDC"/>
    <w:multiLevelType w:val="multilevel"/>
    <w:tmpl w:val="1C09001F"/>
    <w:styleLink w:val="Style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AB410E2"/>
    <w:multiLevelType w:val="multilevel"/>
    <w:tmpl w:val="1C09001D"/>
    <w:styleLink w:val="Style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3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2391334"/>
    <w:multiLevelType w:val="hybridMultilevel"/>
    <w:tmpl w:val="ECE0F1E4"/>
    <w:lvl w:ilvl="0" w:tplc="E61C8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B10262"/>
    <w:multiLevelType w:val="hybridMultilevel"/>
    <w:tmpl w:val="5658F9DC"/>
    <w:lvl w:ilvl="0" w:tplc="369A2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28472F"/>
    <w:multiLevelType w:val="multilevel"/>
    <w:tmpl w:val="1C09001F"/>
    <w:styleLink w:val="Style7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DB121EC"/>
    <w:multiLevelType w:val="hybridMultilevel"/>
    <w:tmpl w:val="38C67C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E5AAB"/>
    <w:multiLevelType w:val="hybridMultilevel"/>
    <w:tmpl w:val="4F4EB8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16A83"/>
    <w:multiLevelType w:val="multilevel"/>
    <w:tmpl w:val="AE9AE7E0"/>
    <w:styleLink w:val="Style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18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4D477AA"/>
    <w:multiLevelType w:val="multilevel"/>
    <w:tmpl w:val="2F5C3E2E"/>
    <w:styleLink w:val="Style31"/>
    <w:lvl w:ilvl="0">
      <w:start w:val="1"/>
      <w:numFmt w:val="decimal"/>
      <w:pStyle w:val="StyleHeading1BlueLinespacing15lin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1588" w:hanging="158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2495" w:hanging="249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7"/>
  </w:num>
  <w:num w:numId="3">
    <w:abstractNumId w:val="14"/>
  </w:num>
  <w:num w:numId="4">
    <w:abstractNumId w:val="3"/>
  </w:num>
  <w:num w:numId="5">
    <w:abstractNumId w:val="1"/>
  </w:num>
  <w:num w:numId="6">
    <w:abstractNumId w:val="4"/>
  </w:num>
  <w:num w:numId="7">
    <w:abstractNumId w:val="8"/>
  </w:num>
  <w:num w:numId="8">
    <w:abstractNumId w:val="11"/>
  </w:num>
  <w:num w:numId="9">
    <w:abstractNumId w:val="6"/>
  </w:num>
  <w:num w:numId="10">
    <w:abstractNumId w:val="0"/>
  </w:num>
  <w:num w:numId="11">
    <w:abstractNumId w:val="13"/>
  </w:num>
  <w:num w:numId="12">
    <w:abstractNumId w:val="12"/>
  </w:num>
  <w:num w:numId="13">
    <w:abstractNumId w:val="9"/>
  </w:num>
  <w:num w:numId="14">
    <w:abstractNumId w:val="2"/>
  </w:num>
  <w:num w:numId="15">
    <w:abstractNumId w:val="10"/>
  </w:num>
  <w:num w:numId="1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7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3MjM1MDQBcpR0lIJTi4sz8/NACgyNagEgFTIfLQAAAA=="/>
  </w:docVars>
  <w:rsids>
    <w:rsidRoot w:val="001157E5"/>
    <w:rsid w:val="00011175"/>
    <w:rsid w:val="00014498"/>
    <w:rsid w:val="000179F6"/>
    <w:rsid w:val="00035E24"/>
    <w:rsid w:val="0004283F"/>
    <w:rsid w:val="00047B20"/>
    <w:rsid w:val="000574BD"/>
    <w:rsid w:val="00066B0E"/>
    <w:rsid w:val="000707F9"/>
    <w:rsid w:val="00070D9F"/>
    <w:rsid w:val="00076814"/>
    <w:rsid w:val="00077904"/>
    <w:rsid w:val="00086994"/>
    <w:rsid w:val="0009286F"/>
    <w:rsid w:val="00093986"/>
    <w:rsid w:val="00094302"/>
    <w:rsid w:val="000A0B9F"/>
    <w:rsid w:val="000A2CCC"/>
    <w:rsid w:val="000B3B11"/>
    <w:rsid w:val="000B5DA8"/>
    <w:rsid w:val="000C3EBD"/>
    <w:rsid w:val="000E26DB"/>
    <w:rsid w:val="000E4647"/>
    <w:rsid w:val="000E4F56"/>
    <w:rsid w:val="000F40B2"/>
    <w:rsid w:val="00100932"/>
    <w:rsid w:val="00107D76"/>
    <w:rsid w:val="00110CF0"/>
    <w:rsid w:val="00114043"/>
    <w:rsid w:val="00114FBB"/>
    <w:rsid w:val="001157E5"/>
    <w:rsid w:val="00120F65"/>
    <w:rsid w:val="001223B8"/>
    <w:rsid w:val="00131D33"/>
    <w:rsid w:val="00134F2C"/>
    <w:rsid w:val="00137C7E"/>
    <w:rsid w:val="00141BB1"/>
    <w:rsid w:val="001431A1"/>
    <w:rsid w:val="0014385D"/>
    <w:rsid w:val="001450DC"/>
    <w:rsid w:val="00145301"/>
    <w:rsid w:val="001475D1"/>
    <w:rsid w:val="001503A8"/>
    <w:rsid w:val="001515F4"/>
    <w:rsid w:val="001537A0"/>
    <w:rsid w:val="00156737"/>
    <w:rsid w:val="001700A8"/>
    <w:rsid w:val="001862BF"/>
    <w:rsid w:val="00194DE1"/>
    <w:rsid w:val="0019575F"/>
    <w:rsid w:val="001975F8"/>
    <w:rsid w:val="001A2FC9"/>
    <w:rsid w:val="001A4451"/>
    <w:rsid w:val="001A6C43"/>
    <w:rsid w:val="001B4421"/>
    <w:rsid w:val="001C05A6"/>
    <w:rsid w:val="001C596F"/>
    <w:rsid w:val="001C707E"/>
    <w:rsid w:val="001C75CC"/>
    <w:rsid w:val="001D3590"/>
    <w:rsid w:val="001D5B59"/>
    <w:rsid w:val="001D78D1"/>
    <w:rsid w:val="001E7CE4"/>
    <w:rsid w:val="00201343"/>
    <w:rsid w:val="002027CF"/>
    <w:rsid w:val="00206E7C"/>
    <w:rsid w:val="002127C9"/>
    <w:rsid w:val="00232B9C"/>
    <w:rsid w:val="00233390"/>
    <w:rsid w:val="002348DE"/>
    <w:rsid w:val="00234BEC"/>
    <w:rsid w:val="0023513A"/>
    <w:rsid w:val="00255ABD"/>
    <w:rsid w:val="00263AFA"/>
    <w:rsid w:val="002648E6"/>
    <w:rsid w:val="0027109A"/>
    <w:rsid w:val="0027153D"/>
    <w:rsid w:val="002839A0"/>
    <w:rsid w:val="00284F76"/>
    <w:rsid w:val="002866DD"/>
    <w:rsid w:val="00294EF7"/>
    <w:rsid w:val="00297F3C"/>
    <w:rsid w:val="002A1816"/>
    <w:rsid w:val="002A2A85"/>
    <w:rsid w:val="002A531D"/>
    <w:rsid w:val="002A5D3D"/>
    <w:rsid w:val="002B7C7F"/>
    <w:rsid w:val="002D557E"/>
    <w:rsid w:val="002E0C55"/>
    <w:rsid w:val="002E35D3"/>
    <w:rsid w:val="002E605E"/>
    <w:rsid w:val="002F3429"/>
    <w:rsid w:val="002F6E94"/>
    <w:rsid w:val="00300910"/>
    <w:rsid w:val="003057B5"/>
    <w:rsid w:val="00306B62"/>
    <w:rsid w:val="00314BDA"/>
    <w:rsid w:val="00317450"/>
    <w:rsid w:val="0032328F"/>
    <w:rsid w:val="00324924"/>
    <w:rsid w:val="00326148"/>
    <w:rsid w:val="003267BF"/>
    <w:rsid w:val="00330D68"/>
    <w:rsid w:val="003328E7"/>
    <w:rsid w:val="003330FB"/>
    <w:rsid w:val="00333A6A"/>
    <w:rsid w:val="00333F08"/>
    <w:rsid w:val="00350ABC"/>
    <w:rsid w:val="00350C81"/>
    <w:rsid w:val="00363DC4"/>
    <w:rsid w:val="00366EB9"/>
    <w:rsid w:val="00367A1D"/>
    <w:rsid w:val="00367ED0"/>
    <w:rsid w:val="00376954"/>
    <w:rsid w:val="00377154"/>
    <w:rsid w:val="00380A10"/>
    <w:rsid w:val="00387373"/>
    <w:rsid w:val="003906AE"/>
    <w:rsid w:val="003931EF"/>
    <w:rsid w:val="00394552"/>
    <w:rsid w:val="00397953"/>
    <w:rsid w:val="003B6AD2"/>
    <w:rsid w:val="003C6697"/>
    <w:rsid w:val="003D48CF"/>
    <w:rsid w:val="003E3CE8"/>
    <w:rsid w:val="003E4851"/>
    <w:rsid w:val="003F2077"/>
    <w:rsid w:val="003F6667"/>
    <w:rsid w:val="004053F0"/>
    <w:rsid w:val="00411764"/>
    <w:rsid w:val="004147D5"/>
    <w:rsid w:val="00421D4F"/>
    <w:rsid w:val="00424139"/>
    <w:rsid w:val="004320B5"/>
    <w:rsid w:val="00434734"/>
    <w:rsid w:val="00440EE8"/>
    <w:rsid w:val="00444811"/>
    <w:rsid w:val="004518F0"/>
    <w:rsid w:val="00454FC7"/>
    <w:rsid w:val="0046270F"/>
    <w:rsid w:val="004629F5"/>
    <w:rsid w:val="004637AF"/>
    <w:rsid w:val="00464FE9"/>
    <w:rsid w:val="00466675"/>
    <w:rsid w:val="00466AA4"/>
    <w:rsid w:val="00470C88"/>
    <w:rsid w:val="004716A0"/>
    <w:rsid w:val="0047523E"/>
    <w:rsid w:val="00482F9D"/>
    <w:rsid w:val="0048446E"/>
    <w:rsid w:val="00487325"/>
    <w:rsid w:val="0049233B"/>
    <w:rsid w:val="004926C3"/>
    <w:rsid w:val="00493434"/>
    <w:rsid w:val="00497497"/>
    <w:rsid w:val="004B4BEC"/>
    <w:rsid w:val="004C32F1"/>
    <w:rsid w:val="004D2A30"/>
    <w:rsid w:val="004E1AAE"/>
    <w:rsid w:val="004E4DAA"/>
    <w:rsid w:val="004F59EF"/>
    <w:rsid w:val="004F6004"/>
    <w:rsid w:val="00504271"/>
    <w:rsid w:val="00505147"/>
    <w:rsid w:val="0050542E"/>
    <w:rsid w:val="00507564"/>
    <w:rsid w:val="00521019"/>
    <w:rsid w:val="005230F0"/>
    <w:rsid w:val="00527895"/>
    <w:rsid w:val="00534C58"/>
    <w:rsid w:val="00536358"/>
    <w:rsid w:val="00536E66"/>
    <w:rsid w:val="005424D9"/>
    <w:rsid w:val="00544222"/>
    <w:rsid w:val="0054437E"/>
    <w:rsid w:val="00551314"/>
    <w:rsid w:val="00557C65"/>
    <w:rsid w:val="005644E4"/>
    <w:rsid w:val="00566875"/>
    <w:rsid w:val="005670EF"/>
    <w:rsid w:val="00571496"/>
    <w:rsid w:val="00580B9B"/>
    <w:rsid w:val="0058392D"/>
    <w:rsid w:val="005843FE"/>
    <w:rsid w:val="005846DD"/>
    <w:rsid w:val="00594B55"/>
    <w:rsid w:val="005A1D3F"/>
    <w:rsid w:val="005A3BF4"/>
    <w:rsid w:val="005A4040"/>
    <w:rsid w:val="005A531A"/>
    <w:rsid w:val="005B2F00"/>
    <w:rsid w:val="005B31E8"/>
    <w:rsid w:val="005B4B2D"/>
    <w:rsid w:val="005B7523"/>
    <w:rsid w:val="005C0C19"/>
    <w:rsid w:val="005D15CD"/>
    <w:rsid w:val="005D1F80"/>
    <w:rsid w:val="005D5BC9"/>
    <w:rsid w:val="005D6B16"/>
    <w:rsid w:val="005E31EC"/>
    <w:rsid w:val="005E5C9F"/>
    <w:rsid w:val="005F5C13"/>
    <w:rsid w:val="0060152F"/>
    <w:rsid w:val="00611991"/>
    <w:rsid w:val="006134AB"/>
    <w:rsid w:val="00617242"/>
    <w:rsid w:val="00620831"/>
    <w:rsid w:val="00621C86"/>
    <w:rsid w:val="0062276B"/>
    <w:rsid w:val="0062337E"/>
    <w:rsid w:val="00624C7E"/>
    <w:rsid w:val="00630B84"/>
    <w:rsid w:val="00631914"/>
    <w:rsid w:val="00634B87"/>
    <w:rsid w:val="00636335"/>
    <w:rsid w:val="00636F07"/>
    <w:rsid w:val="0063718D"/>
    <w:rsid w:val="00640F38"/>
    <w:rsid w:val="00643298"/>
    <w:rsid w:val="00644202"/>
    <w:rsid w:val="00645B98"/>
    <w:rsid w:val="00646973"/>
    <w:rsid w:val="00651F58"/>
    <w:rsid w:val="00652107"/>
    <w:rsid w:val="00660C24"/>
    <w:rsid w:val="00662537"/>
    <w:rsid w:val="00666772"/>
    <w:rsid w:val="00666ED4"/>
    <w:rsid w:val="006704CD"/>
    <w:rsid w:val="00671557"/>
    <w:rsid w:val="00672D33"/>
    <w:rsid w:val="00673D6C"/>
    <w:rsid w:val="00675D66"/>
    <w:rsid w:val="006967CD"/>
    <w:rsid w:val="0069721E"/>
    <w:rsid w:val="006A1A5D"/>
    <w:rsid w:val="006B6C92"/>
    <w:rsid w:val="006C0A36"/>
    <w:rsid w:val="006D583E"/>
    <w:rsid w:val="006E19C6"/>
    <w:rsid w:val="006E32BD"/>
    <w:rsid w:val="006E57FA"/>
    <w:rsid w:val="006F17AB"/>
    <w:rsid w:val="006F5E51"/>
    <w:rsid w:val="00702230"/>
    <w:rsid w:val="00703973"/>
    <w:rsid w:val="0071383E"/>
    <w:rsid w:val="007220E5"/>
    <w:rsid w:val="00722167"/>
    <w:rsid w:val="00726D68"/>
    <w:rsid w:val="00731FDF"/>
    <w:rsid w:val="007407F5"/>
    <w:rsid w:val="00746E4E"/>
    <w:rsid w:val="00751AF5"/>
    <w:rsid w:val="007569B2"/>
    <w:rsid w:val="0076121C"/>
    <w:rsid w:val="00766769"/>
    <w:rsid w:val="007710D9"/>
    <w:rsid w:val="00772060"/>
    <w:rsid w:val="00774CE7"/>
    <w:rsid w:val="007755A3"/>
    <w:rsid w:val="00776D13"/>
    <w:rsid w:val="007775DC"/>
    <w:rsid w:val="00782260"/>
    <w:rsid w:val="00782E2E"/>
    <w:rsid w:val="00792346"/>
    <w:rsid w:val="00793200"/>
    <w:rsid w:val="00795D86"/>
    <w:rsid w:val="007B1BAB"/>
    <w:rsid w:val="007B66F1"/>
    <w:rsid w:val="007C1005"/>
    <w:rsid w:val="007C10DE"/>
    <w:rsid w:val="007C76C7"/>
    <w:rsid w:val="007D06F9"/>
    <w:rsid w:val="007D3BA9"/>
    <w:rsid w:val="007E4A15"/>
    <w:rsid w:val="007E6D15"/>
    <w:rsid w:val="007F2A6A"/>
    <w:rsid w:val="007F2BF5"/>
    <w:rsid w:val="007F4205"/>
    <w:rsid w:val="007F4601"/>
    <w:rsid w:val="007F6076"/>
    <w:rsid w:val="00803130"/>
    <w:rsid w:val="00803C12"/>
    <w:rsid w:val="00805DC2"/>
    <w:rsid w:val="008253E9"/>
    <w:rsid w:val="00826135"/>
    <w:rsid w:val="00837243"/>
    <w:rsid w:val="00840FF8"/>
    <w:rsid w:val="00856655"/>
    <w:rsid w:val="0085677E"/>
    <w:rsid w:val="008574A2"/>
    <w:rsid w:val="00862284"/>
    <w:rsid w:val="0086769A"/>
    <w:rsid w:val="0087148F"/>
    <w:rsid w:val="0087161B"/>
    <w:rsid w:val="00871745"/>
    <w:rsid w:val="00875EAF"/>
    <w:rsid w:val="008A16A9"/>
    <w:rsid w:val="008A2973"/>
    <w:rsid w:val="008A31EE"/>
    <w:rsid w:val="008A7F36"/>
    <w:rsid w:val="008B6327"/>
    <w:rsid w:val="008C11BB"/>
    <w:rsid w:val="008C16DB"/>
    <w:rsid w:val="008C625F"/>
    <w:rsid w:val="008C6DD0"/>
    <w:rsid w:val="008C7B5F"/>
    <w:rsid w:val="008D0CA7"/>
    <w:rsid w:val="008D5BE3"/>
    <w:rsid w:val="008D6FF5"/>
    <w:rsid w:val="008D78F4"/>
    <w:rsid w:val="008F1387"/>
    <w:rsid w:val="008F307A"/>
    <w:rsid w:val="008F3295"/>
    <w:rsid w:val="008F50BA"/>
    <w:rsid w:val="00903489"/>
    <w:rsid w:val="009110B8"/>
    <w:rsid w:val="00911789"/>
    <w:rsid w:val="00916D16"/>
    <w:rsid w:val="009235FA"/>
    <w:rsid w:val="00932086"/>
    <w:rsid w:val="009325BF"/>
    <w:rsid w:val="00933677"/>
    <w:rsid w:val="00934184"/>
    <w:rsid w:val="0094264F"/>
    <w:rsid w:val="0094274F"/>
    <w:rsid w:val="00943280"/>
    <w:rsid w:val="0094415A"/>
    <w:rsid w:val="0094579F"/>
    <w:rsid w:val="00946A85"/>
    <w:rsid w:val="00955731"/>
    <w:rsid w:val="00960522"/>
    <w:rsid w:val="009705B9"/>
    <w:rsid w:val="00972EF1"/>
    <w:rsid w:val="00981650"/>
    <w:rsid w:val="00982864"/>
    <w:rsid w:val="00990A58"/>
    <w:rsid w:val="00997B21"/>
    <w:rsid w:val="009B1534"/>
    <w:rsid w:val="009E424E"/>
    <w:rsid w:val="009F54B1"/>
    <w:rsid w:val="009F76D3"/>
    <w:rsid w:val="00A051A9"/>
    <w:rsid w:val="00A0695B"/>
    <w:rsid w:val="00A07813"/>
    <w:rsid w:val="00A117C6"/>
    <w:rsid w:val="00A12D28"/>
    <w:rsid w:val="00A14445"/>
    <w:rsid w:val="00A151C7"/>
    <w:rsid w:val="00A15D3F"/>
    <w:rsid w:val="00A20422"/>
    <w:rsid w:val="00A246E9"/>
    <w:rsid w:val="00A24C71"/>
    <w:rsid w:val="00A30087"/>
    <w:rsid w:val="00A35106"/>
    <w:rsid w:val="00A357F9"/>
    <w:rsid w:val="00A42523"/>
    <w:rsid w:val="00A43E04"/>
    <w:rsid w:val="00A55AA2"/>
    <w:rsid w:val="00A55FED"/>
    <w:rsid w:val="00A677AB"/>
    <w:rsid w:val="00A80449"/>
    <w:rsid w:val="00A80BF3"/>
    <w:rsid w:val="00A852EB"/>
    <w:rsid w:val="00A93C68"/>
    <w:rsid w:val="00AA0667"/>
    <w:rsid w:val="00AA5DF3"/>
    <w:rsid w:val="00AB0526"/>
    <w:rsid w:val="00AB3427"/>
    <w:rsid w:val="00AB44A8"/>
    <w:rsid w:val="00AC1E10"/>
    <w:rsid w:val="00AC374D"/>
    <w:rsid w:val="00AC4DB5"/>
    <w:rsid w:val="00AC57EA"/>
    <w:rsid w:val="00AC708F"/>
    <w:rsid w:val="00AE6E30"/>
    <w:rsid w:val="00AE7D80"/>
    <w:rsid w:val="00AF05B3"/>
    <w:rsid w:val="00AF2DB8"/>
    <w:rsid w:val="00AF6432"/>
    <w:rsid w:val="00AF7B7E"/>
    <w:rsid w:val="00B0120A"/>
    <w:rsid w:val="00B21B81"/>
    <w:rsid w:val="00B273A4"/>
    <w:rsid w:val="00B310E1"/>
    <w:rsid w:val="00B3425F"/>
    <w:rsid w:val="00B53702"/>
    <w:rsid w:val="00B54104"/>
    <w:rsid w:val="00B56C7D"/>
    <w:rsid w:val="00B607C2"/>
    <w:rsid w:val="00B61C07"/>
    <w:rsid w:val="00B733CE"/>
    <w:rsid w:val="00B801B9"/>
    <w:rsid w:val="00B82246"/>
    <w:rsid w:val="00B9426A"/>
    <w:rsid w:val="00B95245"/>
    <w:rsid w:val="00BB1BD6"/>
    <w:rsid w:val="00BB3526"/>
    <w:rsid w:val="00BB4390"/>
    <w:rsid w:val="00BB594F"/>
    <w:rsid w:val="00BE1487"/>
    <w:rsid w:val="00BE2ACF"/>
    <w:rsid w:val="00BE4E3A"/>
    <w:rsid w:val="00BF3B37"/>
    <w:rsid w:val="00BF6DE1"/>
    <w:rsid w:val="00C03207"/>
    <w:rsid w:val="00C06B21"/>
    <w:rsid w:val="00C11ACE"/>
    <w:rsid w:val="00C30321"/>
    <w:rsid w:val="00C322A0"/>
    <w:rsid w:val="00C333C5"/>
    <w:rsid w:val="00C340B0"/>
    <w:rsid w:val="00C35983"/>
    <w:rsid w:val="00C37886"/>
    <w:rsid w:val="00C41460"/>
    <w:rsid w:val="00C461AF"/>
    <w:rsid w:val="00C56C01"/>
    <w:rsid w:val="00C62649"/>
    <w:rsid w:val="00C62A9D"/>
    <w:rsid w:val="00C65335"/>
    <w:rsid w:val="00C761FE"/>
    <w:rsid w:val="00C9041D"/>
    <w:rsid w:val="00C93F05"/>
    <w:rsid w:val="00CA3B67"/>
    <w:rsid w:val="00CB15E7"/>
    <w:rsid w:val="00CB1945"/>
    <w:rsid w:val="00CB28FC"/>
    <w:rsid w:val="00CC41D6"/>
    <w:rsid w:val="00CD2565"/>
    <w:rsid w:val="00CF006E"/>
    <w:rsid w:val="00CF12CD"/>
    <w:rsid w:val="00CF2531"/>
    <w:rsid w:val="00D04AD7"/>
    <w:rsid w:val="00D0584D"/>
    <w:rsid w:val="00D1621C"/>
    <w:rsid w:val="00D2166D"/>
    <w:rsid w:val="00D26F2F"/>
    <w:rsid w:val="00D31BCC"/>
    <w:rsid w:val="00D32656"/>
    <w:rsid w:val="00D337B3"/>
    <w:rsid w:val="00D37AA6"/>
    <w:rsid w:val="00D41449"/>
    <w:rsid w:val="00D42191"/>
    <w:rsid w:val="00D46A30"/>
    <w:rsid w:val="00D46C96"/>
    <w:rsid w:val="00D46E3F"/>
    <w:rsid w:val="00D54BE6"/>
    <w:rsid w:val="00D576A2"/>
    <w:rsid w:val="00D62B3B"/>
    <w:rsid w:val="00D635B0"/>
    <w:rsid w:val="00D636CA"/>
    <w:rsid w:val="00D66516"/>
    <w:rsid w:val="00D776C8"/>
    <w:rsid w:val="00D826E7"/>
    <w:rsid w:val="00D85E69"/>
    <w:rsid w:val="00D976F4"/>
    <w:rsid w:val="00DA58AE"/>
    <w:rsid w:val="00DB7287"/>
    <w:rsid w:val="00DB788D"/>
    <w:rsid w:val="00DC173A"/>
    <w:rsid w:val="00DC270D"/>
    <w:rsid w:val="00DE0932"/>
    <w:rsid w:val="00DE74E6"/>
    <w:rsid w:val="00DF57F7"/>
    <w:rsid w:val="00DF70E3"/>
    <w:rsid w:val="00E0490E"/>
    <w:rsid w:val="00E2196E"/>
    <w:rsid w:val="00E31D40"/>
    <w:rsid w:val="00E339AE"/>
    <w:rsid w:val="00E346D4"/>
    <w:rsid w:val="00E34813"/>
    <w:rsid w:val="00E379B0"/>
    <w:rsid w:val="00E43F14"/>
    <w:rsid w:val="00E451B7"/>
    <w:rsid w:val="00E46501"/>
    <w:rsid w:val="00E511C3"/>
    <w:rsid w:val="00E51F01"/>
    <w:rsid w:val="00E55A9C"/>
    <w:rsid w:val="00E57DC8"/>
    <w:rsid w:val="00E61301"/>
    <w:rsid w:val="00E6213B"/>
    <w:rsid w:val="00E62E7E"/>
    <w:rsid w:val="00E64AC9"/>
    <w:rsid w:val="00E72952"/>
    <w:rsid w:val="00E7613F"/>
    <w:rsid w:val="00E80196"/>
    <w:rsid w:val="00E808DE"/>
    <w:rsid w:val="00E838E9"/>
    <w:rsid w:val="00E946E2"/>
    <w:rsid w:val="00E96492"/>
    <w:rsid w:val="00EB0989"/>
    <w:rsid w:val="00EC0D2E"/>
    <w:rsid w:val="00EC0FC2"/>
    <w:rsid w:val="00ED4ED4"/>
    <w:rsid w:val="00ED6995"/>
    <w:rsid w:val="00EE4D4E"/>
    <w:rsid w:val="00EE60DA"/>
    <w:rsid w:val="00EF2C86"/>
    <w:rsid w:val="00F00391"/>
    <w:rsid w:val="00F00CF4"/>
    <w:rsid w:val="00F0181D"/>
    <w:rsid w:val="00F01C0F"/>
    <w:rsid w:val="00F05D05"/>
    <w:rsid w:val="00F06FE0"/>
    <w:rsid w:val="00F13030"/>
    <w:rsid w:val="00F16665"/>
    <w:rsid w:val="00F17369"/>
    <w:rsid w:val="00F21963"/>
    <w:rsid w:val="00F21AE5"/>
    <w:rsid w:val="00F21DFB"/>
    <w:rsid w:val="00F24AE6"/>
    <w:rsid w:val="00F262AE"/>
    <w:rsid w:val="00F3460F"/>
    <w:rsid w:val="00F35056"/>
    <w:rsid w:val="00F362EA"/>
    <w:rsid w:val="00F4169D"/>
    <w:rsid w:val="00F44068"/>
    <w:rsid w:val="00F47583"/>
    <w:rsid w:val="00F52279"/>
    <w:rsid w:val="00F53848"/>
    <w:rsid w:val="00F540E4"/>
    <w:rsid w:val="00F556CF"/>
    <w:rsid w:val="00F70541"/>
    <w:rsid w:val="00F834D1"/>
    <w:rsid w:val="00F91C33"/>
    <w:rsid w:val="00F91EA7"/>
    <w:rsid w:val="00F97B2E"/>
    <w:rsid w:val="00FC4955"/>
    <w:rsid w:val="00FC7226"/>
    <w:rsid w:val="00FD2314"/>
    <w:rsid w:val="00FE0469"/>
    <w:rsid w:val="00FE2CA4"/>
    <w:rsid w:val="00FE49B2"/>
    <w:rsid w:val="00FF0F9B"/>
    <w:rsid w:val="00FF1E26"/>
    <w:rsid w:val="00FF4C3F"/>
    <w:rsid w:val="00FF4E32"/>
    <w:rsid w:val="00FF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,"/>
  <w15:chartTrackingRefBased/>
  <w15:docId w15:val="{794911D7-16FB-488C-B110-EEB91F479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ind w:left="-720"/>
      <w:jc w:val="center"/>
      <w:outlineLvl w:val="0"/>
    </w:pPr>
    <w:rPr>
      <w:rFonts w:ascii="Arial Narrow" w:hAnsi="Arial Narrow"/>
      <w:b/>
      <w:bCs/>
      <w:sz w:val="5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Verdana" w:hAnsi="Verdana" w:cs="Arial"/>
      <w:color w:val="0000FF"/>
      <w:szCs w:val="36"/>
      <w:lang w:val="en-ZA" w:eastAsia="en-ZA"/>
    </w:rPr>
  </w:style>
  <w:style w:type="paragraph" w:styleId="Heading3">
    <w:name w:val="heading 3"/>
    <w:basedOn w:val="Normal"/>
    <w:next w:val="Normal"/>
    <w:link w:val="Heading3Char"/>
    <w:qFormat/>
    <w:pPr>
      <w:keepNext/>
      <w:jc w:val="both"/>
      <w:outlineLvl w:val="2"/>
    </w:pPr>
    <w:rPr>
      <w:rFonts w:ascii="Arial" w:hAnsi="Arial" w:cs="Arial"/>
      <w:b/>
      <w:bCs/>
      <w:lang w:val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6E3F"/>
    <w:pPr>
      <w:spacing w:before="240" w:after="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6E3F"/>
    <w:pPr>
      <w:spacing w:before="240" w:after="60"/>
      <w:jc w:val="both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StyleHeading1BlueLinespacing15lines">
    <w:name w:val="Style Heading 1 + Blue Line spacing:  1.5 lines"/>
    <w:basedOn w:val="Heading1"/>
    <w:pPr>
      <w:numPr>
        <w:numId w:val="1"/>
      </w:numPr>
      <w:spacing w:before="240" w:after="60" w:line="360" w:lineRule="auto"/>
      <w:jc w:val="left"/>
    </w:pPr>
    <w:rPr>
      <w:rFonts w:ascii="Verdana" w:hAnsi="Verdana"/>
      <w:color w:val="0000FF"/>
      <w:kern w:val="32"/>
      <w:sz w:val="32"/>
      <w:szCs w:val="20"/>
      <w:lang w:val="en-GB"/>
    </w:rPr>
  </w:style>
  <w:style w:type="paragraph" w:customStyle="1" w:styleId="StyleArial16ptBoldLinespacing15lines">
    <w:name w:val="Style Arial 16 pt Bold Line spacing:  1.5 lines"/>
    <w:basedOn w:val="Normal"/>
    <w:pPr>
      <w:spacing w:line="360" w:lineRule="auto"/>
    </w:pPr>
    <w:rPr>
      <w:rFonts w:ascii="Verdana" w:hAnsi="Verdana"/>
      <w:b/>
      <w:bCs/>
      <w:sz w:val="32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pPr>
      <w:spacing w:before="120" w:after="120"/>
    </w:pPr>
    <w:rPr>
      <w:b/>
      <w:bCs/>
      <w:caps/>
      <w:lang w:val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3">
    <w:name w:val="Body Text 3"/>
    <w:basedOn w:val="Normal"/>
    <w:semiHidden/>
    <w:pPr>
      <w:jc w:val="both"/>
    </w:pPr>
    <w:rPr>
      <w:rFonts w:ascii="Arial" w:hAnsi="Arial" w:cs="Arial"/>
      <w:lang w:val="en-GB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widowControl w:val="0"/>
      <w:tabs>
        <w:tab w:val="left" w:pos="284"/>
        <w:tab w:val="left" w:pos="1843"/>
      </w:tabs>
      <w:jc w:val="center"/>
    </w:pPr>
    <w:rPr>
      <w:rFonts w:ascii="Arial" w:hAnsi="Arial"/>
      <w:b/>
      <w:snapToGrid w:val="0"/>
      <w:sz w:val="40"/>
      <w:szCs w:val="20"/>
      <w:lang w:val="en-GB"/>
    </w:rPr>
  </w:style>
  <w:style w:type="paragraph" w:styleId="BodyText2">
    <w:name w:val="Body Text 2"/>
    <w:basedOn w:val="Normal"/>
    <w:semiHidden/>
    <w:pPr>
      <w:widowControl w:val="0"/>
      <w:tabs>
        <w:tab w:val="left" w:pos="284"/>
        <w:tab w:val="left" w:pos="1843"/>
      </w:tabs>
    </w:pPr>
    <w:rPr>
      <w:rFonts w:ascii="Arial" w:hAnsi="Arial"/>
      <w:bCs/>
      <w:i/>
      <w:iCs/>
      <w:snapToGrid w:val="0"/>
      <w:szCs w:val="20"/>
      <w:lang w:val="en-GB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5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75D1"/>
    <w:rPr>
      <w:rFonts w:ascii="Tahoma" w:hAnsi="Tahoma" w:cs="Tahoma"/>
      <w:sz w:val="16"/>
      <w:szCs w:val="16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74CE7"/>
    <w:pPr>
      <w:tabs>
        <w:tab w:val="left" w:pos="1276"/>
        <w:tab w:val="right" w:leader="dot" w:pos="10469"/>
      </w:tabs>
      <w:ind w:left="480"/>
    </w:pPr>
  </w:style>
  <w:style w:type="character" w:customStyle="1" w:styleId="Heading5Char">
    <w:name w:val="Heading 5 Char"/>
    <w:link w:val="Heading5"/>
    <w:uiPriority w:val="9"/>
    <w:semiHidden/>
    <w:rsid w:val="00D46E3F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D46E3F"/>
    <w:rPr>
      <w:rFonts w:ascii="Calibri" w:hAnsi="Calibri"/>
      <w:b/>
      <w:bCs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D46E3F"/>
    <w:pPr>
      <w:ind w:left="720"/>
    </w:pPr>
  </w:style>
  <w:style w:type="paragraph" w:styleId="TOC2">
    <w:name w:val="toc 2"/>
    <w:basedOn w:val="Normal"/>
    <w:next w:val="Normal"/>
    <w:autoRedefine/>
    <w:uiPriority w:val="39"/>
    <w:unhideWhenUsed/>
    <w:rsid w:val="00774CE7"/>
    <w:pPr>
      <w:tabs>
        <w:tab w:val="left" w:pos="851"/>
        <w:tab w:val="right" w:leader="dot" w:pos="10469"/>
      </w:tabs>
      <w:ind w:left="240"/>
    </w:pPr>
  </w:style>
  <w:style w:type="numbering" w:customStyle="1" w:styleId="NoList1">
    <w:name w:val="No List1"/>
    <w:next w:val="NoList"/>
    <w:uiPriority w:val="99"/>
    <w:semiHidden/>
    <w:unhideWhenUsed/>
    <w:rsid w:val="00D46E3F"/>
  </w:style>
  <w:style w:type="numbering" w:customStyle="1" w:styleId="Style1">
    <w:name w:val="Style1"/>
    <w:uiPriority w:val="99"/>
    <w:rsid w:val="00D46E3F"/>
    <w:pPr>
      <w:numPr>
        <w:numId w:val="2"/>
      </w:numPr>
    </w:pPr>
  </w:style>
  <w:style w:type="numbering" w:customStyle="1" w:styleId="Style2">
    <w:name w:val="Style2"/>
    <w:uiPriority w:val="99"/>
    <w:rsid w:val="00D46E3F"/>
    <w:pPr>
      <w:numPr>
        <w:numId w:val="3"/>
      </w:numPr>
    </w:pPr>
  </w:style>
  <w:style w:type="numbering" w:customStyle="1" w:styleId="Style3">
    <w:name w:val="Style3"/>
    <w:uiPriority w:val="99"/>
    <w:rsid w:val="00D46E3F"/>
    <w:pPr>
      <w:numPr>
        <w:numId w:val="4"/>
      </w:numPr>
    </w:pPr>
  </w:style>
  <w:style w:type="numbering" w:customStyle="1" w:styleId="Style4">
    <w:name w:val="Style4"/>
    <w:uiPriority w:val="99"/>
    <w:rsid w:val="00D46E3F"/>
    <w:pPr>
      <w:numPr>
        <w:numId w:val="5"/>
      </w:numPr>
    </w:pPr>
  </w:style>
  <w:style w:type="numbering" w:customStyle="1" w:styleId="Style5">
    <w:name w:val="Style5"/>
    <w:uiPriority w:val="99"/>
    <w:rsid w:val="00D46E3F"/>
    <w:pPr>
      <w:numPr>
        <w:numId w:val="6"/>
      </w:numPr>
    </w:pPr>
  </w:style>
  <w:style w:type="numbering" w:customStyle="1" w:styleId="Style6">
    <w:name w:val="Style6"/>
    <w:uiPriority w:val="99"/>
    <w:rsid w:val="00D46E3F"/>
    <w:pPr>
      <w:numPr>
        <w:numId w:val="7"/>
      </w:numPr>
    </w:pPr>
  </w:style>
  <w:style w:type="character" w:customStyle="1" w:styleId="Heading3Char">
    <w:name w:val="Heading 3 Char"/>
    <w:link w:val="Heading3"/>
    <w:rsid w:val="00D46E3F"/>
    <w:rPr>
      <w:rFonts w:ascii="Arial" w:hAnsi="Arial" w:cs="Arial"/>
      <w:b/>
      <w:bCs/>
      <w:sz w:val="24"/>
      <w:szCs w:val="24"/>
      <w:lang w:val="en-GB" w:eastAsia="en-US"/>
    </w:rPr>
  </w:style>
  <w:style w:type="numbering" w:customStyle="1" w:styleId="Style7">
    <w:name w:val="Style7"/>
    <w:uiPriority w:val="99"/>
    <w:rsid w:val="00D46E3F"/>
    <w:pPr>
      <w:numPr>
        <w:numId w:val="8"/>
      </w:numPr>
    </w:pPr>
  </w:style>
  <w:style w:type="character" w:customStyle="1" w:styleId="Heading2Char">
    <w:name w:val="Heading 2 Char"/>
    <w:link w:val="Heading2"/>
    <w:rsid w:val="00D46E3F"/>
    <w:rPr>
      <w:rFonts w:ascii="Verdana" w:hAnsi="Verdana" w:cs="Arial"/>
      <w:color w:val="0000FF"/>
      <w:sz w:val="24"/>
      <w:szCs w:val="3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6E3F"/>
    <w:pPr>
      <w:keepLines/>
      <w:spacing w:before="480" w:line="276" w:lineRule="auto"/>
      <w:ind w:left="0"/>
      <w:jc w:val="left"/>
      <w:outlineLvl w:val="9"/>
    </w:pPr>
    <w:rPr>
      <w:rFonts w:ascii="Cambria" w:eastAsia="MS Gothic" w:hAnsi="Cambria"/>
      <w:color w:val="365F91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464FE9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C35983"/>
    <w:pPr>
      <w:numPr>
        <w:numId w:val="1"/>
      </w:numPr>
    </w:pPr>
  </w:style>
  <w:style w:type="character" w:customStyle="1" w:styleId="HeaderChar">
    <w:name w:val="Header Char"/>
    <w:link w:val="Header"/>
    <w:semiHidden/>
    <w:rsid w:val="00DC270D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rsid w:val="00666772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666772"/>
    <w:rPr>
      <w:rFonts w:ascii="Arial Narrow" w:hAnsi="Arial Narrow"/>
      <w:b/>
      <w:bCs/>
      <w:sz w:val="52"/>
      <w:szCs w:val="24"/>
      <w:lang w:val="en-US" w:eastAsia="en-US"/>
    </w:rPr>
  </w:style>
  <w:style w:type="numbering" w:customStyle="1" w:styleId="Style32">
    <w:name w:val="Style32"/>
    <w:uiPriority w:val="99"/>
    <w:rsid w:val="001C596F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DF70E3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F06F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6F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FE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FE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06FE0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871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3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ok1@sbuys.co.z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ook4@sbuys.co.z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book3@sbuys.co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ook2@sbuys.co.za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8D615-AC57-46AC-BEFC-C81EE3216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6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19 Study Letter - Basic Level</vt:lpstr>
    </vt:vector>
  </TitlesOfParts>
  <Company>Private</Company>
  <LinksUpToDate>false</LinksUpToDate>
  <CharactersWithSpaces>1793</CharactersWithSpaces>
  <SharedDoc>false</SharedDoc>
  <HLinks>
    <vt:vector size="24" baseType="variant">
      <vt:variant>
        <vt:i4>131118</vt:i4>
      </vt:variant>
      <vt:variant>
        <vt:i4>9</vt:i4>
      </vt:variant>
      <vt:variant>
        <vt:i4>0</vt:i4>
      </vt:variant>
      <vt:variant>
        <vt:i4>5</vt:i4>
      </vt:variant>
      <vt:variant>
        <vt:lpwstr>mailto:book4@sbuys.co.za</vt:lpwstr>
      </vt:variant>
      <vt:variant>
        <vt:lpwstr/>
      </vt:variant>
      <vt:variant>
        <vt:i4>327726</vt:i4>
      </vt:variant>
      <vt:variant>
        <vt:i4>6</vt:i4>
      </vt:variant>
      <vt:variant>
        <vt:i4>0</vt:i4>
      </vt:variant>
      <vt:variant>
        <vt:i4>5</vt:i4>
      </vt:variant>
      <vt:variant>
        <vt:lpwstr>mailto:book3@sbuys.co.za</vt:lpwstr>
      </vt:variant>
      <vt:variant>
        <vt:lpwstr/>
      </vt:variant>
      <vt:variant>
        <vt:i4>262190</vt:i4>
      </vt:variant>
      <vt:variant>
        <vt:i4>3</vt:i4>
      </vt:variant>
      <vt:variant>
        <vt:i4>0</vt:i4>
      </vt:variant>
      <vt:variant>
        <vt:i4>5</vt:i4>
      </vt:variant>
      <vt:variant>
        <vt:lpwstr>mailto:book2@sbuys.co.za</vt:lpwstr>
      </vt:variant>
      <vt:variant>
        <vt:lpwstr/>
      </vt:variant>
      <vt:variant>
        <vt:i4>458798</vt:i4>
      </vt:variant>
      <vt:variant>
        <vt:i4>0</vt:i4>
      </vt:variant>
      <vt:variant>
        <vt:i4>0</vt:i4>
      </vt:variant>
      <vt:variant>
        <vt:i4>5</vt:i4>
      </vt:variant>
      <vt:variant>
        <vt:lpwstr>mailto:book1@sbuys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Study Letter - Basic Level</dc:title>
  <dc:subject/>
  <dc:creator>Anton</dc:creator>
  <cp:keywords/>
  <cp:lastModifiedBy>Estelle Victor</cp:lastModifiedBy>
  <cp:revision>3</cp:revision>
  <cp:lastPrinted>2022-08-23T10:02:00Z</cp:lastPrinted>
  <dcterms:created xsi:type="dcterms:W3CDTF">2022-12-06T05:46:00Z</dcterms:created>
  <dcterms:modified xsi:type="dcterms:W3CDTF">2022-12-06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83e8a05ecfa38a4efa9df226559d312f0b11981372044149f06febcb79b4fc</vt:lpwstr>
  </property>
</Properties>
</file>